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4E12AB">
        <w:rPr>
          <w:b/>
          <w:sz w:val="36"/>
          <w:szCs w:val="36"/>
        </w:rPr>
        <w:t>Prodejní objednávka</w:t>
      </w:r>
      <w:r w:rsidR="008D184C">
        <w:rPr>
          <w:b/>
          <w:sz w:val="36"/>
          <w:szCs w:val="36"/>
        </w:rPr>
        <w:t xml:space="preserve"> (</w:t>
      </w:r>
      <w:r w:rsidR="004E12AB">
        <w:rPr>
          <w:b/>
          <w:sz w:val="36"/>
          <w:szCs w:val="36"/>
        </w:rPr>
        <w:t>P</w:t>
      </w:r>
      <w:r w:rsidR="008D184C">
        <w:rPr>
          <w:b/>
          <w:sz w:val="36"/>
          <w:szCs w:val="36"/>
        </w:rPr>
        <w:t>O)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4E12AB">
        <w:t>4</w:t>
      </w:r>
      <w:r w:rsidR="00C15A62">
        <w:t>.</w:t>
      </w:r>
      <w:r w:rsidR="004E12AB">
        <w:t>3</w:t>
      </w:r>
      <w:r>
        <w:t>.20</w:t>
      </w:r>
      <w:r w:rsidR="00A54F46">
        <w:t>1</w:t>
      </w:r>
      <w:r w:rsidR="00C15A62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BPH_PIS</w:t>
      </w:r>
      <w:r w:rsidR="003C4D66">
        <w:t>1</w:t>
      </w:r>
      <w:r w:rsidR="00C15A62">
        <w:t>_</w:t>
      </w:r>
      <w:r w:rsidR="00986673">
        <w:t xml:space="preserve"> </w:t>
      </w:r>
    </w:p>
    <w:p w:rsidR="00EC785F" w:rsidRDefault="00EC785F" w:rsidP="00EC785F">
      <w:pPr>
        <w:pBdr>
          <w:bottom w:val="single" w:sz="12" w:space="1" w:color="auto"/>
        </w:pBdr>
      </w:pPr>
      <w:r>
        <w:t>Doprovodný PWP</w:t>
      </w:r>
      <w:r>
        <w:tab/>
        <w:t>:</w:t>
      </w:r>
      <w:r>
        <w:tab/>
        <w:t>Úvod do MS Dynamics_</w:t>
      </w:r>
      <w:r w:rsidR="004E12AB">
        <w:t>Prodej_</w:t>
      </w:r>
      <w:r>
        <w:t>NAV RTC_Česká verze_20190</w:t>
      </w:r>
      <w:r w:rsidR="004E12AB">
        <w:t>304</w:t>
      </w:r>
    </w:p>
    <w:p w:rsidR="00EC785F" w:rsidRDefault="00EC785F" w:rsidP="00986673">
      <w:pPr>
        <w:jc w:val="left"/>
        <w:rPr>
          <w:noProof/>
          <w:lang w:eastAsia="cs-CZ"/>
        </w:rPr>
      </w:pPr>
    </w:p>
    <w:p w:rsidR="00EC785F" w:rsidRDefault="00EC785F" w:rsidP="00986673">
      <w:pPr>
        <w:jc w:val="left"/>
        <w:rPr>
          <w:noProof/>
          <w:lang w:eastAsia="cs-CZ"/>
        </w:rPr>
      </w:pPr>
    </w:p>
    <w:p w:rsidR="008D184C" w:rsidRDefault="00EC785F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Úkolem je vytvořit </w:t>
      </w:r>
      <w:r w:rsidR="003B0683">
        <w:rPr>
          <w:noProof/>
          <w:lang w:eastAsia="cs-CZ"/>
        </w:rPr>
        <w:t xml:space="preserve">prodejní objednávku </w:t>
      </w:r>
      <w:r w:rsidR="008D184C">
        <w:rPr>
          <w:noProof/>
          <w:lang w:eastAsia="cs-CZ"/>
        </w:rPr>
        <w:t xml:space="preserve">, tento doklad pak odeslat </w:t>
      </w:r>
      <w:r w:rsidR="003B0683">
        <w:rPr>
          <w:noProof/>
          <w:lang w:eastAsia="cs-CZ"/>
        </w:rPr>
        <w:t xml:space="preserve">Zákazníkovi </w:t>
      </w:r>
      <w:r w:rsidR="008D184C">
        <w:rPr>
          <w:noProof/>
          <w:lang w:eastAsia="cs-CZ"/>
        </w:rPr>
        <w:t xml:space="preserve"> ke schválení, případně upravit a po dodán</w:t>
      </w:r>
      <w:r w:rsidR="00690EC6">
        <w:rPr>
          <w:noProof/>
          <w:lang w:eastAsia="cs-CZ"/>
        </w:rPr>
        <w:t xml:space="preserve">í </w:t>
      </w:r>
      <w:r w:rsidR="008D184C">
        <w:rPr>
          <w:noProof/>
          <w:lang w:eastAsia="cs-CZ"/>
        </w:rPr>
        <w:t xml:space="preserve"> </w:t>
      </w:r>
      <w:r w:rsidR="00422ED0">
        <w:rPr>
          <w:noProof/>
          <w:lang w:eastAsia="cs-CZ"/>
        </w:rPr>
        <w:t>Z</w:t>
      </w:r>
      <w:r w:rsidR="008D184C">
        <w:rPr>
          <w:noProof/>
          <w:lang w:eastAsia="cs-CZ"/>
        </w:rPr>
        <w:t>boží /</w:t>
      </w:r>
      <w:r w:rsidR="00422ED0">
        <w:rPr>
          <w:noProof/>
          <w:lang w:eastAsia="cs-CZ"/>
        </w:rPr>
        <w:t>S</w:t>
      </w:r>
      <w:r w:rsidR="008D184C">
        <w:rPr>
          <w:noProof/>
          <w:lang w:eastAsia="cs-CZ"/>
        </w:rPr>
        <w:t xml:space="preserve">lužeb, </w:t>
      </w:r>
      <w:r w:rsidR="003B0683">
        <w:rPr>
          <w:noProof/>
          <w:lang w:eastAsia="cs-CZ"/>
        </w:rPr>
        <w:t>P</w:t>
      </w:r>
      <w:r w:rsidR="008D184C">
        <w:rPr>
          <w:noProof/>
          <w:lang w:eastAsia="cs-CZ"/>
        </w:rPr>
        <w:t xml:space="preserve">O zaúčtovat a zjistit jak vypadají položky </w:t>
      </w:r>
      <w:r w:rsidR="003B0683">
        <w:rPr>
          <w:noProof/>
          <w:lang w:eastAsia="cs-CZ"/>
        </w:rPr>
        <w:t xml:space="preserve">Zákazníka </w:t>
      </w:r>
      <w:r w:rsidR="008D184C">
        <w:rPr>
          <w:noProof/>
          <w:lang w:eastAsia="cs-CZ"/>
        </w:rPr>
        <w:t>a jejich vl</w:t>
      </w:r>
      <w:r w:rsidR="00422ED0">
        <w:rPr>
          <w:noProof/>
          <w:lang w:eastAsia="cs-CZ"/>
        </w:rPr>
        <w:t>i</w:t>
      </w:r>
      <w:r w:rsidR="008D184C">
        <w:rPr>
          <w:noProof/>
          <w:lang w:eastAsia="cs-CZ"/>
        </w:rPr>
        <w:t xml:space="preserve">v na </w:t>
      </w:r>
      <w:r w:rsidR="003B0683">
        <w:rPr>
          <w:noProof/>
          <w:lang w:eastAsia="cs-CZ"/>
        </w:rPr>
        <w:t>pohledávky</w:t>
      </w:r>
      <w:r w:rsidR="008D184C">
        <w:rPr>
          <w:noProof/>
          <w:lang w:eastAsia="cs-CZ"/>
        </w:rPr>
        <w:t xml:space="preserve">, jak se změnil </w:t>
      </w:r>
      <w:r w:rsidR="00422ED0">
        <w:rPr>
          <w:noProof/>
          <w:lang w:eastAsia="cs-CZ"/>
        </w:rPr>
        <w:t xml:space="preserve">stav </w:t>
      </w:r>
      <w:r w:rsidR="008D184C">
        <w:rPr>
          <w:noProof/>
          <w:lang w:eastAsia="cs-CZ"/>
        </w:rPr>
        <w:t>sklad</w:t>
      </w:r>
      <w:r w:rsidR="00422ED0">
        <w:rPr>
          <w:noProof/>
          <w:lang w:eastAsia="cs-CZ"/>
        </w:rPr>
        <w:t>u</w:t>
      </w:r>
      <w:r w:rsidR="008D184C">
        <w:rPr>
          <w:noProof/>
          <w:lang w:eastAsia="cs-CZ"/>
        </w:rPr>
        <w:t xml:space="preserve">  a co se stalo na účtech hlavní knihy</w:t>
      </w:r>
      <w:r w:rsidR="00690EC6">
        <w:rPr>
          <w:noProof/>
          <w:lang w:eastAsia="cs-CZ"/>
        </w:rPr>
        <w:t xml:space="preserve"> (dále jen HK).</w:t>
      </w:r>
      <w:r w:rsidR="008D184C">
        <w:rPr>
          <w:noProof/>
          <w:lang w:eastAsia="cs-CZ"/>
        </w:rPr>
        <w:t xml:space="preserve"> </w:t>
      </w:r>
    </w:p>
    <w:p w:rsidR="00422ED0" w:rsidRDefault="00422ED0" w:rsidP="00422ED0">
      <w:pPr>
        <w:jc w:val="left"/>
        <w:rPr>
          <w:noProof/>
          <w:lang w:eastAsia="cs-CZ"/>
        </w:rPr>
      </w:pPr>
    </w:p>
    <w:p w:rsidR="00EC785F" w:rsidRDefault="008D184C" w:rsidP="00EC785F">
      <w:pPr>
        <w:pStyle w:val="Odstavecseseznamem"/>
        <w:numPr>
          <w:ilvl w:val="0"/>
          <w:numId w:val="8"/>
        </w:numPr>
        <w:jc w:val="left"/>
        <w:rPr>
          <w:noProof/>
          <w:lang w:eastAsia="cs-CZ"/>
        </w:rPr>
      </w:pPr>
      <w:r>
        <w:rPr>
          <w:noProof/>
          <w:lang w:eastAsia="cs-CZ"/>
        </w:rPr>
        <w:t>Z menu Oblasti -&gt;</w:t>
      </w:r>
      <w:r w:rsidR="003B0683">
        <w:rPr>
          <w:noProof/>
          <w:lang w:eastAsia="cs-CZ"/>
        </w:rPr>
        <w:t xml:space="preserve">Prodej a marketing  </w:t>
      </w:r>
      <w:r>
        <w:rPr>
          <w:noProof/>
          <w:lang w:eastAsia="cs-CZ"/>
        </w:rPr>
        <w:t>-&gt;Zpra</w:t>
      </w:r>
      <w:r w:rsidR="003B0683">
        <w:rPr>
          <w:noProof/>
          <w:lang w:eastAsia="cs-CZ"/>
        </w:rPr>
        <w:t>c</w:t>
      </w:r>
      <w:r>
        <w:rPr>
          <w:noProof/>
          <w:lang w:eastAsia="cs-CZ"/>
        </w:rPr>
        <w:t>ování objednávek-&gt;</w:t>
      </w:r>
      <w:r w:rsidR="003B0683">
        <w:rPr>
          <w:noProof/>
          <w:lang w:eastAsia="cs-CZ"/>
        </w:rPr>
        <w:t xml:space="preserve">Prodejní objednávky </w:t>
      </w:r>
      <w:r>
        <w:rPr>
          <w:noProof/>
          <w:lang w:eastAsia="cs-CZ"/>
        </w:rPr>
        <w:t xml:space="preserve">  </w:t>
      </w:r>
    </w:p>
    <w:p w:rsidR="00986673" w:rsidRDefault="00986673" w:rsidP="00986673">
      <w:pPr>
        <w:jc w:val="left"/>
      </w:pPr>
      <w:r>
        <w:t xml:space="preserve"> </w:t>
      </w:r>
    </w:p>
    <w:p w:rsidR="008D184C" w:rsidRDefault="008D184C" w:rsidP="00986673">
      <w:pPr>
        <w:jc w:val="left"/>
      </w:pPr>
    </w:p>
    <w:p w:rsidR="008D184C" w:rsidRDefault="003B0683" w:rsidP="00986673">
      <w:pPr>
        <w:jc w:val="left"/>
      </w:pPr>
      <w:r>
        <w:rPr>
          <w:noProof/>
          <w:lang w:eastAsia="cs-CZ"/>
        </w:rPr>
        <w:drawing>
          <wp:inline distT="0" distB="0" distL="0" distR="0" wp14:anchorId="27768C81" wp14:editId="2F286F14">
            <wp:extent cx="3009900" cy="1202520"/>
            <wp:effectExtent l="19050" t="19050" r="19050" b="1714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524" cy="1202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D184C">
        <w:t xml:space="preserve"> </w:t>
      </w:r>
    </w:p>
    <w:p w:rsidR="008D184C" w:rsidRDefault="008D184C" w:rsidP="00986673">
      <w:pPr>
        <w:jc w:val="left"/>
      </w:pPr>
    </w:p>
    <w:p w:rsidR="008D184C" w:rsidRDefault="008D184C" w:rsidP="008D184C">
      <w:pPr>
        <w:pStyle w:val="Odstavecseseznamem"/>
        <w:numPr>
          <w:ilvl w:val="0"/>
          <w:numId w:val="8"/>
        </w:numPr>
        <w:jc w:val="left"/>
      </w:pPr>
      <w:r>
        <w:t>Dvojím kliknutím dostaneme seznam všech dosud vytvořených a zatím nezaúčtovaných dokladů typu (</w:t>
      </w:r>
      <w:r w:rsidR="003B0683">
        <w:t>P</w:t>
      </w:r>
      <w:r>
        <w:t xml:space="preserve">O). Pro vygenerování níže uvedeného okna </w:t>
      </w:r>
      <w:r w:rsidR="00690EC6">
        <w:t xml:space="preserve">(pohledu) </w:t>
      </w:r>
      <w:r>
        <w:t xml:space="preserve">byl použit filtr s tím, že se kurzor umístil v seznamu na pole </w:t>
      </w:r>
      <w:r w:rsidR="003B0683">
        <w:t xml:space="preserve">zákazníka  </w:t>
      </w:r>
      <w:r>
        <w:t xml:space="preserve">(v našem případě 10000) a s pomocí pravého kliku se vybere volba </w:t>
      </w:r>
      <w:r w:rsidRPr="00422ED0">
        <w:rPr>
          <w:b/>
        </w:rPr>
        <w:t>Filtr na tuto hodnotu</w:t>
      </w:r>
      <w:r>
        <w:t xml:space="preserve">. </w:t>
      </w:r>
      <w:r w:rsidR="003B0683">
        <w:t xml:space="preserve">Následně z filtračního pole se dostanete pomocí šipky Rozbalit do filtračního okna a doplňte Číslo &gt;1070 a případně další možnosti  </w:t>
      </w:r>
    </w:p>
    <w:p w:rsidR="008D184C" w:rsidRDefault="008D184C" w:rsidP="008D184C">
      <w:pPr>
        <w:jc w:val="left"/>
      </w:pPr>
    </w:p>
    <w:p w:rsidR="008D184C" w:rsidRDefault="003B0683" w:rsidP="008D184C">
      <w:pPr>
        <w:jc w:val="left"/>
      </w:pPr>
      <w:r>
        <w:rPr>
          <w:noProof/>
          <w:lang w:eastAsia="cs-CZ"/>
        </w:rPr>
        <w:drawing>
          <wp:inline distT="0" distB="0" distL="0" distR="0" wp14:anchorId="631BCF11" wp14:editId="15A97E99">
            <wp:extent cx="5760085" cy="1999434"/>
            <wp:effectExtent l="19050" t="19050" r="12065" b="203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9994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D184C" w:rsidRDefault="003B0683" w:rsidP="008D184C">
      <w:pPr>
        <w:jc w:val="left"/>
      </w:pPr>
      <w:r>
        <w:t xml:space="preserve">V pravé části obrazovky máte Statistiku  vybraného zákazníka (Saldo, Nevyřízené objednávky apod.) </w:t>
      </w:r>
    </w:p>
    <w:p w:rsidR="008D184C" w:rsidRDefault="008D184C" w:rsidP="008D184C">
      <w:pPr>
        <w:jc w:val="left"/>
      </w:pPr>
    </w:p>
    <w:p w:rsidR="008D184C" w:rsidRDefault="008D184C" w:rsidP="008D184C">
      <w:pPr>
        <w:pStyle w:val="Odstavecseseznamem"/>
        <w:numPr>
          <w:ilvl w:val="0"/>
          <w:numId w:val="8"/>
        </w:numPr>
        <w:jc w:val="left"/>
      </w:pPr>
      <w:r>
        <w:t xml:space="preserve">V horním pásu karet vyberte domovskou stránku a ikonu Nový </w:t>
      </w:r>
      <w:r w:rsidR="00517875">
        <w:t>a dostaneme prázdný formulář dokladu</w:t>
      </w:r>
      <w:r w:rsidR="00E305DF">
        <w:t xml:space="preserve"> </w:t>
      </w:r>
      <w:r w:rsidR="003B0683">
        <w:t>PO</w:t>
      </w:r>
      <w:r w:rsidR="00517875">
        <w:t xml:space="preserve">, který sestává s hlavičky a řádků. </w:t>
      </w:r>
      <w:r w:rsidR="00690EC6">
        <w:t>Pole</w:t>
      </w:r>
      <w:r w:rsidR="00517875">
        <w:t>, k</w:t>
      </w:r>
      <w:r w:rsidR="00690EC6">
        <w:t>am</w:t>
      </w:r>
      <w:r w:rsidR="00517875">
        <w:t xml:space="preserve"> je potřeba doplnit údaje j</w:t>
      </w:r>
      <w:r w:rsidR="00690EC6">
        <w:t xml:space="preserve">sou označeny </w:t>
      </w:r>
      <w:r w:rsidR="00517875">
        <w:t>oranžov</w:t>
      </w:r>
      <w:r w:rsidR="00690EC6">
        <w:t>ou</w:t>
      </w:r>
      <w:r w:rsidR="00517875">
        <w:t xml:space="preserve"> hvězdičk</w:t>
      </w:r>
      <w:r w:rsidR="00690EC6">
        <w:t>ou (</w:t>
      </w:r>
      <w:r w:rsidR="00690EC6" w:rsidRPr="00690EC6">
        <w:rPr>
          <w:b/>
          <w:color w:val="E36C0A" w:themeColor="accent6" w:themeShade="BF"/>
        </w:rPr>
        <w:t>*</w:t>
      </w:r>
      <w:r w:rsidR="00690EC6">
        <w:t>)</w:t>
      </w:r>
      <w:r w:rsidR="00517875">
        <w:t xml:space="preserve">. </w:t>
      </w:r>
      <w:r w:rsidR="00517875" w:rsidRPr="00517875">
        <w:rPr>
          <w:b/>
        </w:rPr>
        <w:t>Unikátní číslo</w:t>
      </w:r>
      <w:r w:rsidR="00517875">
        <w:t xml:space="preserve"> dokladu </w:t>
      </w:r>
      <w:r w:rsidR="003B0683">
        <w:t xml:space="preserve">se  </w:t>
      </w:r>
      <w:r w:rsidR="00517875">
        <w:t>vytvoř</w:t>
      </w:r>
      <w:r w:rsidR="003B0683">
        <w:t xml:space="preserve">í </w:t>
      </w:r>
      <w:r w:rsidR="00517875">
        <w:t xml:space="preserve"> automaticky po </w:t>
      </w:r>
      <w:r w:rsidR="003B0683">
        <w:t xml:space="preserve">již před </w:t>
      </w:r>
      <w:r w:rsidR="00517875">
        <w:t>doplnění</w:t>
      </w:r>
      <w:r w:rsidR="003B0683">
        <w:t>m</w:t>
      </w:r>
      <w:r w:rsidR="00517875">
        <w:t xml:space="preserve"> čísla </w:t>
      </w:r>
      <w:r w:rsidR="003B0683">
        <w:t>Zákazníka</w:t>
      </w:r>
      <w:r w:rsidR="00517875">
        <w:t>. Doplňte  s pomocí myš</w:t>
      </w:r>
      <w:r w:rsidR="00690EC6">
        <w:t>i</w:t>
      </w:r>
      <w:r w:rsidR="00517875">
        <w:t xml:space="preserve"> nebo </w:t>
      </w:r>
      <w:r w:rsidR="00690EC6">
        <w:t xml:space="preserve">funkčního </w:t>
      </w:r>
      <w:r w:rsidR="00517875">
        <w:t xml:space="preserve">klíče </w:t>
      </w:r>
      <w:r w:rsidR="00517875" w:rsidRPr="00690EC6">
        <w:rPr>
          <w:b/>
        </w:rPr>
        <w:t>F4</w:t>
      </w:r>
      <w:r w:rsidR="00517875">
        <w:t xml:space="preserve"> číslo </w:t>
      </w:r>
      <w:r w:rsidR="003B0683">
        <w:lastRenderedPageBreak/>
        <w:t>Z</w:t>
      </w:r>
      <w:r w:rsidR="00E305DF">
        <w:t>ákazníka  a</w:t>
      </w:r>
      <w:r w:rsidR="00517875">
        <w:t xml:space="preserve"> potvrďte klávesou Enter. Dostaneme vyplněnou hlavičku </w:t>
      </w:r>
      <w:r w:rsidR="00E305DF">
        <w:t>PO</w:t>
      </w:r>
      <w:r w:rsidR="00517875">
        <w:t xml:space="preserve">. Data byla převedena z karty vybraného </w:t>
      </w:r>
      <w:r w:rsidR="00E305DF">
        <w:t>Zákazníka</w:t>
      </w:r>
      <w:r w:rsidR="00517875">
        <w:t xml:space="preserve">. </w:t>
      </w:r>
      <w:r w:rsidR="00517875">
        <w:rPr>
          <w:noProof/>
          <w:lang w:eastAsia="cs-CZ"/>
        </w:rPr>
        <w:t xml:space="preserve"> </w:t>
      </w:r>
    </w:p>
    <w:p w:rsidR="00E305DF" w:rsidRDefault="00E305DF" w:rsidP="00E305DF">
      <w:pPr>
        <w:jc w:val="left"/>
      </w:pPr>
    </w:p>
    <w:p w:rsidR="00E305DF" w:rsidRDefault="00E305DF" w:rsidP="00E305DF">
      <w:pPr>
        <w:ind w:left="708"/>
        <w:jc w:val="left"/>
      </w:pPr>
      <w:r>
        <w:t xml:space="preserve">Objeví se varování  (viz okno níže). Jde o to, že řada vydaných faktur je po splatnosti a dále pak ba kartě Zákazníka je uvedená částka v poli Maximální úvěr (LM).  Který reprezentuje to, že bychom neměli tento úvěr dalšími objednávkami překročit. Faktury po splatnosti jsou po shlédnutí zákazníkových položek (ikona Položky nebo kombinace  kláves Ctrů-F7) jsou označeny červenou barvou.  </w:t>
      </w:r>
    </w:p>
    <w:p w:rsidR="00E305DF" w:rsidRDefault="00E305DF" w:rsidP="00E305DF">
      <w:pPr>
        <w:ind w:left="708"/>
        <w:jc w:val="left"/>
      </w:pPr>
      <w:r>
        <w:t xml:space="preserve"> </w:t>
      </w:r>
    </w:p>
    <w:p w:rsidR="00517875" w:rsidRDefault="00E305DF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177779DD" wp14:editId="5D8AE33B">
            <wp:extent cx="1762125" cy="2080643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61905" cy="208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5DF" w:rsidRDefault="00E305DF" w:rsidP="00517875">
      <w:pPr>
        <w:jc w:val="left"/>
      </w:pPr>
    </w:p>
    <w:p w:rsidR="00E305DF" w:rsidRDefault="00E305DF" w:rsidP="00517875">
      <w:pPr>
        <w:jc w:val="left"/>
      </w:pPr>
      <w:r>
        <w:t xml:space="preserve">Položky po splatnosti po aplikaci filtru  </w:t>
      </w:r>
    </w:p>
    <w:p w:rsidR="00E305DF" w:rsidRDefault="00E305DF" w:rsidP="00517875">
      <w:pPr>
        <w:jc w:val="left"/>
      </w:pPr>
    </w:p>
    <w:p w:rsidR="00E305DF" w:rsidRDefault="00E305DF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4AED12AD" wp14:editId="54658DBC">
            <wp:extent cx="5760085" cy="1186188"/>
            <wp:effectExtent l="19050" t="19050" r="12065" b="1397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861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05DF" w:rsidRDefault="00E305DF" w:rsidP="00517875">
      <w:pPr>
        <w:jc w:val="left"/>
      </w:pPr>
    </w:p>
    <w:p w:rsidR="00E305DF" w:rsidRDefault="00E305DF" w:rsidP="00517875">
      <w:pPr>
        <w:jc w:val="left"/>
      </w:pPr>
    </w:p>
    <w:p w:rsidR="00517875" w:rsidRDefault="00E305DF" w:rsidP="00517875">
      <w:pPr>
        <w:jc w:val="left"/>
      </w:pPr>
      <w:r>
        <w:rPr>
          <w:noProof/>
          <w:lang w:eastAsia="cs-CZ"/>
        </w:rPr>
        <w:drawing>
          <wp:inline distT="0" distB="0" distL="0" distR="0" wp14:anchorId="32F9A3AB" wp14:editId="7A21E433">
            <wp:extent cx="5760085" cy="2945568"/>
            <wp:effectExtent l="19050" t="19050" r="12065" b="2667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455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7875" w:rsidRDefault="00517875" w:rsidP="00517875">
      <w:pPr>
        <w:jc w:val="left"/>
      </w:pPr>
    </w:p>
    <w:p w:rsidR="00517875" w:rsidRDefault="00517875" w:rsidP="00517875">
      <w:pPr>
        <w:pStyle w:val="Odstavecseseznamem"/>
        <w:numPr>
          <w:ilvl w:val="0"/>
          <w:numId w:val="8"/>
        </w:numPr>
        <w:jc w:val="left"/>
      </w:pPr>
      <w:r>
        <w:lastRenderedPageBreak/>
        <w:t xml:space="preserve">Dalším krokem je vyplnění </w:t>
      </w:r>
      <w:r w:rsidR="00E305DF">
        <w:t xml:space="preserve">prodejních </w:t>
      </w:r>
      <w:r>
        <w:t xml:space="preserve">řádků (řádku). Vybereme </w:t>
      </w:r>
      <w:r w:rsidR="00690EC6">
        <w:t xml:space="preserve">hodnotu v poli </w:t>
      </w:r>
      <w:r>
        <w:t xml:space="preserve">Typ. </w:t>
      </w:r>
      <w:r w:rsidR="00690EC6">
        <w:t xml:space="preserve">Jde o pole, kde je pouze limitované množství voleb. </w:t>
      </w:r>
      <w:r>
        <w:t xml:space="preserve">Pro náš příklad budeme </w:t>
      </w:r>
      <w:r w:rsidR="00E305DF">
        <w:t xml:space="preserve">prodávat </w:t>
      </w:r>
      <w:r>
        <w:t xml:space="preserve">Zboží, takže Typ </w:t>
      </w:r>
      <w:r w:rsidR="00690EC6">
        <w:t xml:space="preserve">= </w:t>
      </w:r>
      <w:r w:rsidR="00422ED0">
        <w:t xml:space="preserve">Zboží </w:t>
      </w:r>
      <w:r>
        <w:t>tomu bude odpovídat. Dále s pomocí myši neb</w:t>
      </w:r>
      <w:r w:rsidR="00BD169F">
        <w:t>o</w:t>
      </w:r>
      <w:r>
        <w:t xml:space="preserve"> F4 vybereme nakupované </w:t>
      </w:r>
      <w:r w:rsidR="007B6D9D">
        <w:t>Z</w:t>
      </w:r>
      <w:r>
        <w:t xml:space="preserve">boží  </w:t>
      </w:r>
      <w:r w:rsidR="00690EC6">
        <w:t xml:space="preserve">s číslem </w:t>
      </w:r>
      <w:r>
        <w:t>1936-S a doplníme jeho  počet.</w:t>
      </w:r>
      <w:r w:rsidR="00422ED0">
        <w:t xml:space="preserve"> Zde také stačí začít psát číslo </w:t>
      </w:r>
      <w:r w:rsidR="00690EC6">
        <w:t>Z</w:t>
      </w:r>
      <w:r w:rsidR="00422ED0">
        <w:t xml:space="preserve">boží, pokud ho znáte dopředu a všechny kódy, které jsou podobné kódu  </w:t>
      </w:r>
      <w:r w:rsidR="00690EC6">
        <w:t>V</w:t>
      </w:r>
      <w:r w:rsidR="00422ED0">
        <w:t xml:space="preserve">ašemu Zboží   se automaticky nabízejí . </w:t>
      </w:r>
      <w:r w:rsidR="00E305DF" w:rsidRPr="00E305DF">
        <w:rPr>
          <w:b/>
        </w:rPr>
        <w:t>Jednotková (prodejní</w:t>
      </w:r>
      <w:r w:rsidR="00E305DF">
        <w:t xml:space="preserve">) </w:t>
      </w:r>
      <w:r w:rsidRPr="007B6D9D">
        <w:rPr>
          <w:b/>
        </w:rPr>
        <w:t>cena</w:t>
      </w:r>
      <w:r>
        <w:t xml:space="preserve"> je převedena z</w:t>
      </w:r>
      <w:r w:rsidR="00690EC6">
        <w:t> </w:t>
      </w:r>
      <w:r>
        <w:t>karty</w:t>
      </w:r>
      <w:r w:rsidR="00690EC6">
        <w:t xml:space="preserve"> Z</w:t>
      </w:r>
      <w:r>
        <w:t>boží. Dále doplníme  skladovou</w:t>
      </w:r>
      <w:r w:rsidR="007B6D9D">
        <w:t xml:space="preserve"> L</w:t>
      </w:r>
      <w:r>
        <w:t xml:space="preserve">okaci </w:t>
      </w:r>
      <w:r w:rsidR="00E305DF">
        <w:t xml:space="preserve">odkud  </w:t>
      </w:r>
      <w:r>
        <w:t>si přejeme  zboží  dodat</w:t>
      </w:r>
      <w:r w:rsidR="00422ED0">
        <w:t xml:space="preserve"> (pokud se skladová lokace sama objeví v řádku bez vašeho přičinění, pak byla automaticky převedena z karty </w:t>
      </w:r>
      <w:r w:rsidR="00E305DF">
        <w:t xml:space="preserve">Zákazníka </w:t>
      </w:r>
      <w:r w:rsidR="00422ED0">
        <w:t>)</w:t>
      </w:r>
      <w:r>
        <w:t>.</w:t>
      </w:r>
      <w:r w:rsidR="00E305DF">
        <w:t xml:space="preserve">Prodejní řádek </w:t>
      </w:r>
      <w:r>
        <w:t xml:space="preserve"> pak bude vypadat takto. </w:t>
      </w:r>
    </w:p>
    <w:p w:rsidR="00517875" w:rsidRDefault="00517875" w:rsidP="00517875">
      <w:pPr>
        <w:jc w:val="left"/>
      </w:pPr>
    </w:p>
    <w:p w:rsidR="00517875" w:rsidRDefault="00A806A7" w:rsidP="00517875">
      <w:pPr>
        <w:jc w:val="left"/>
      </w:pPr>
      <w:r>
        <w:t xml:space="preserve"> </w:t>
      </w:r>
      <w:r w:rsidR="00BC320A">
        <w:rPr>
          <w:noProof/>
          <w:lang w:eastAsia="cs-CZ"/>
        </w:rPr>
        <w:drawing>
          <wp:inline distT="0" distB="0" distL="0" distR="0" wp14:anchorId="28A18B4B" wp14:editId="114C0F8E">
            <wp:extent cx="5760919" cy="695325"/>
            <wp:effectExtent l="19050" t="19050" r="11430" b="95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952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06A7" w:rsidRDefault="00A806A7" w:rsidP="00517875">
      <w:pPr>
        <w:jc w:val="left"/>
      </w:pPr>
    </w:p>
    <w:p w:rsidR="00ED4089" w:rsidRDefault="00ED4089" w:rsidP="00ED4089">
      <w:pPr>
        <w:ind w:left="705"/>
        <w:jc w:val="left"/>
      </w:pPr>
      <w:r>
        <w:t xml:space="preserve">V pravé části obrazovky je vidět okno specifikující, zda máme požadované Zboží k dispozici, zda existuje jeho náhrada apod. </w:t>
      </w:r>
    </w:p>
    <w:p w:rsidR="00ED4089" w:rsidRDefault="00ED4089" w:rsidP="00ED4089">
      <w:pPr>
        <w:ind w:left="705"/>
        <w:jc w:val="left"/>
      </w:pPr>
    </w:p>
    <w:p w:rsidR="00ED4089" w:rsidRDefault="00ED4089" w:rsidP="00ED4089">
      <w:pPr>
        <w:ind w:left="705"/>
        <w:jc w:val="left"/>
      </w:pPr>
    </w:p>
    <w:p w:rsidR="00ED4089" w:rsidRDefault="00ED4089" w:rsidP="00ED4089">
      <w:pPr>
        <w:ind w:left="705"/>
        <w:jc w:val="left"/>
      </w:pPr>
      <w:r>
        <w:rPr>
          <w:noProof/>
          <w:lang w:eastAsia="cs-CZ"/>
        </w:rPr>
        <w:drawing>
          <wp:inline distT="0" distB="0" distL="0" distR="0" wp14:anchorId="0292CF92" wp14:editId="6FA37CF0">
            <wp:extent cx="1866298" cy="3152775"/>
            <wp:effectExtent l="19050" t="19050" r="19685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6065" cy="3152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4089" w:rsidRDefault="00ED4089" w:rsidP="00ED4089">
      <w:pPr>
        <w:ind w:left="705"/>
        <w:jc w:val="left"/>
      </w:pPr>
    </w:p>
    <w:p w:rsidR="00A806A7" w:rsidRDefault="00A806A7" w:rsidP="00517875">
      <w:pPr>
        <w:jc w:val="left"/>
      </w:pPr>
    </w:p>
    <w:p w:rsidR="00A806A7" w:rsidRDefault="00A806A7" w:rsidP="00A806A7">
      <w:pPr>
        <w:pStyle w:val="Odstavecseseznamem"/>
        <w:numPr>
          <w:ilvl w:val="0"/>
          <w:numId w:val="8"/>
        </w:numPr>
        <w:jc w:val="left"/>
      </w:pPr>
      <w:r>
        <w:t xml:space="preserve">Dále si </w:t>
      </w:r>
      <w:r w:rsidR="00ED4089">
        <w:t>PO</w:t>
      </w:r>
      <w:r>
        <w:t xml:space="preserve"> vytiskneme (v našem příkladu použijte prosím pouze volbu Náhled). Ikonu Tiskárny </w:t>
      </w:r>
      <w:r w:rsidR="00690EC6">
        <w:t xml:space="preserve">je možné najít </w:t>
      </w:r>
      <w:r>
        <w:t xml:space="preserve">v pásu karet ať už v Domovské stránce nebo v Akcích. </w:t>
      </w:r>
    </w:p>
    <w:p w:rsidR="00A806A7" w:rsidRDefault="00A806A7" w:rsidP="00A806A7">
      <w:pPr>
        <w:jc w:val="left"/>
      </w:pPr>
    </w:p>
    <w:p w:rsidR="00A806A7" w:rsidRDefault="00A806A7" w:rsidP="00A806A7">
      <w:pPr>
        <w:jc w:val="left"/>
      </w:pPr>
    </w:p>
    <w:p w:rsidR="00ED4089" w:rsidRDefault="00ED4089" w:rsidP="00A806A7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C1AE8F8" wp14:editId="2137BBB6">
            <wp:extent cx="3229972" cy="3305175"/>
            <wp:effectExtent l="19050" t="19050" r="2794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8998" cy="33041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06A7" w:rsidRDefault="00A806A7" w:rsidP="00A806A7">
      <w:pPr>
        <w:jc w:val="left"/>
      </w:pPr>
      <w:r>
        <w:t xml:space="preserve">  </w:t>
      </w:r>
    </w:p>
    <w:p w:rsidR="00A806A7" w:rsidRDefault="00A806A7" w:rsidP="00A806A7">
      <w:pPr>
        <w:pStyle w:val="Odstavecseseznamem"/>
        <w:numPr>
          <w:ilvl w:val="0"/>
          <w:numId w:val="8"/>
        </w:numPr>
        <w:jc w:val="left"/>
      </w:pPr>
      <w:r>
        <w:t xml:space="preserve">Následně </w:t>
      </w:r>
      <w:r w:rsidR="00ED4089">
        <w:t xml:space="preserve"> </w:t>
      </w:r>
      <w:r w:rsidR="00445098">
        <w:t>zaúčtuj</w:t>
      </w:r>
      <w:r w:rsidR="00BD169F">
        <w:t>t</w:t>
      </w:r>
      <w:r w:rsidR="00445098">
        <w:t xml:space="preserve">e tento </w:t>
      </w:r>
      <w:r w:rsidR="00BD169F">
        <w:t xml:space="preserve">prodejní </w:t>
      </w:r>
      <w:r w:rsidR="00445098">
        <w:t xml:space="preserve"> doklad s</w:t>
      </w:r>
      <w:r w:rsidR="00690EC6">
        <w:t> </w:t>
      </w:r>
      <w:r w:rsidR="00445098">
        <w:t>pomocí</w:t>
      </w:r>
      <w:r w:rsidR="00690EC6">
        <w:t xml:space="preserve"> </w:t>
      </w:r>
      <w:r w:rsidR="00445098">
        <w:t xml:space="preserve"> příslušn</w:t>
      </w:r>
      <w:r w:rsidR="00690EC6">
        <w:t xml:space="preserve">é </w:t>
      </w:r>
      <w:r w:rsidR="00445098">
        <w:t xml:space="preserve">ikony Účtovat na pásu karet.  </w:t>
      </w:r>
      <w:r w:rsidR="00690EC6">
        <w:t>Ze tří nabízených variant v</w:t>
      </w:r>
      <w:r w:rsidR="003351F6">
        <w:t>ybert</w:t>
      </w:r>
      <w:r w:rsidR="00F971F0">
        <w:t>e</w:t>
      </w:r>
      <w:r w:rsidR="003351F6">
        <w:t xml:space="preserve"> variantu </w:t>
      </w:r>
      <w:r w:rsidR="00BD169F">
        <w:rPr>
          <w:b/>
        </w:rPr>
        <w:t xml:space="preserve">Dodat </w:t>
      </w:r>
      <w:r w:rsidR="003351F6" w:rsidRPr="003351F6">
        <w:rPr>
          <w:b/>
        </w:rPr>
        <w:t>a Fakturovat</w:t>
      </w:r>
      <w:r w:rsidR="003351F6">
        <w:t xml:space="preserve">. </w:t>
      </w:r>
      <w:r w:rsidR="00445098">
        <w:t xml:space="preserve">Proběhnou transakce </w:t>
      </w:r>
      <w:r w:rsidR="00ED4089">
        <w:t>Zákazník</w:t>
      </w:r>
      <w:r w:rsidR="00445098">
        <w:t>, Sklady, Hlavní kniha,</w:t>
      </w:r>
      <w:r w:rsidR="003351F6">
        <w:t xml:space="preserve"> D</w:t>
      </w:r>
      <w:r w:rsidR="00445098">
        <w:t>imenze, ...)</w:t>
      </w:r>
      <w:r w:rsidR="00690EC6">
        <w:t xml:space="preserve"> což bude mít z</w:t>
      </w:r>
      <w:r w:rsidR="00BD169F">
        <w:t>a</w:t>
      </w:r>
      <w:r w:rsidR="00690EC6">
        <w:t xml:space="preserve"> následek, že se vytvoří položky. </w:t>
      </w:r>
      <w:r w:rsidR="00445098">
        <w:t xml:space="preserve"> Podíváme se na položky </w:t>
      </w:r>
      <w:r w:rsidR="00ED4089">
        <w:t xml:space="preserve">Zákazníka </w:t>
      </w:r>
      <w:r w:rsidR="00445098">
        <w:t xml:space="preserve">a to tak, že </w:t>
      </w:r>
      <w:r w:rsidR="00690EC6">
        <w:t xml:space="preserve">si </w:t>
      </w:r>
      <w:r w:rsidR="00445098">
        <w:t xml:space="preserve">napřed s pomocí vyhledávacího okna najdeme seznam </w:t>
      </w:r>
      <w:r w:rsidR="00ED4089">
        <w:t>Zákazníků</w:t>
      </w:r>
      <w:r w:rsidR="00445098">
        <w:t xml:space="preserve">, vybereme našeho </w:t>
      </w:r>
      <w:r w:rsidR="00ED4089">
        <w:t xml:space="preserve">Zákazníka </w:t>
      </w:r>
      <w:r w:rsidR="00445098">
        <w:t>s číslem 10000 a s pomocí kombinace kláves</w:t>
      </w:r>
      <w:r w:rsidR="00690EC6">
        <w:t xml:space="preserve"> </w:t>
      </w:r>
      <w:r w:rsidR="00BD169F">
        <w:t xml:space="preserve">Ctrů-F7 nebo </w:t>
      </w:r>
      <w:r w:rsidR="00445098">
        <w:t xml:space="preserve">s pomocí ikony Položky zobrazíme jeho položky.  </w:t>
      </w:r>
    </w:p>
    <w:p w:rsidR="00445098" w:rsidRDefault="00445098" w:rsidP="00445098">
      <w:pPr>
        <w:jc w:val="left"/>
      </w:pPr>
    </w:p>
    <w:p w:rsidR="003351F6" w:rsidRDefault="003351F6" w:rsidP="00445098">
      <w:pPr>
        <w:jc w:val="left"/>
      </w:pPr>
    </w:p>
    <w:p w:rsidR="00ED4089" w:rsidRDefault="00ED4089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6E934665" wp14:editId="646AD97A">
            <wp:extent cx="1857560" cy="1343025"/>
            <wp:effectExtent l="19050" t="19050" r="28575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57328" cy="13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4089" w:rsidRDefault="00ED4089" w:rsidP="00445098">
      <w:pPr>
        <w:jc w:val="left"/>
      </w:pPr>
    </w:p>
    <w:p w:rsidR="00ED4089" w:rsidRDefault="00ED4089" w:rsidP="00445098">
      <w:pPr>
        <w:jc w:val="left"/>
      </w:pPr>
    </w:p>
    <w:p w:rsidR="003351F6" w:rsidRDefault="00C57993" w:rsidP="00445098">
      <w:pPr>
        <w:jc w:val="left"/>
      </w:pPr>
      <w:r>
        <w:t xml:space="preserve">Položky Zákazníka po aplikaci filtru na číslo dokladu . Navíc je pracovní datum 3.2.2018 a doklad byl zaúčtovaný </w:t>
      </w:r>
      <w:r w:rsidR="00BD169F">
        <w:t xml:space="preserve">v </w:t>
      </w:r>
      <w:r>
        <w:t>ten stejný dej. Platební podmínka je nastavena  jako 1M (8D)</w:t>
      </w:r>
      <w:r w:rsidR="00BD169F">
        <w:t>,</w:t>
      </w:r>
      <w:r>
        <w:t xml:space="preserve"> co</w:t>
      </w:r>
      <w:r w:rsidR="00BD169F">
        <w:t>ž</w:t>
      </w:r>
      <w:r>
        <w:t xml:space="preserve"> znamená, že pokud   to bude uhrazeno dříve jak za 8 dní, je možné skonto 2%,  což je skutečně 2% z fakturované částky 13 525 Kč.</w:t>
      </w:r>
    </w:p>
    <w:p w:rsidR="00C57993" w:rsidRDefault="00C57993" w:rsidP="00445098">
      <w:pPr>
        <w:jc w:val="left"/>
      </w:pPr>
    </w:p>
    <w:p w:rsidR="003351F6" w:rsidRDefault="00ED4089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00982D6E" wp14:editId="045BC0B7">
            <wp:extent cx="5760085" cy="842641"/>
            <wp:effectExtent l="19050" t="19050" r="12065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426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351F6">
        <w:t xml:space="preserve"> </w:t>
      </w:r>
    </w:p>
    <w:p w:rsidR="003351F6" w:rsidRDefault="003351F6" w:rsidP="00445098">
      <w:pPr>
        <w:jc w:val="left"/>
      </w:pPr>
    </w:p>
    <w:p w:rsidR="003351F6" w:rsidRDefault="003351F6" w:rsidP="003351F6">
      <w:pPr>
        <w:pStyle w:val="Odstavecseseznamem"/>
        <w:numPr>
          <w:ilvl w:val="0"/>
          <w:numId w:val="8"/>
        </w:numPr>
        <w:jc w:val="left"/>
      </w:pPr>
      <w:r>
        <w:lastRenderedPageBreak/>
        <w:t>S</w:t>
      </w:r>
      <w:r w:rsidR="00690EC6">
        <w:t> </w:t>
      </w:r>
      <w:r>
        <w:t>pomocí</w:t>
      </w:r>
      <w:r w:rsidR="00690EC6">
        <w:t xml:space="preserve"> ikony</w:t>
      </w:r>
      <w:r>
        <w:t xml:space="preserve"> Navigovat se dostaneme do okna (viz níže), </w:t>
      </w:r>
      <w:r w:rsidR="00690EC6">
        <w:t xml:space="preserve">odkud </w:t>
      </w:r>
      <w:r>
        <w:t>následně zobrazí</w:t>
      </w:r>
      <w:r w:rsidR="00690EC6">
        <w:t>m</w:t>
      </w:r>
      <w:r>
        <w:t>e</w:t>
      </w:r>
      <w:r w:rsidR="00BA56E0">
        <w:t xml:space="preserve"> zaúčtovanou </w:t>
      </w:r>
      <w:r w:rsidR="00C57993">
        <w:t xml:space="preserve">Prodejní fakturu </w:t>
      </w:r>
      <w:r w:rsidR="00BA56E0">
        <w:t xml:space="preserve">a to co se zaúčtovalo v hlavní knize. Zde pro úsporu papíru uvádíme pouze věcné položky (položky HK)  </w:t>
      </w:r>
    </w:p>
    <w:p w:rsidR="00445098" w:rsidRDefault="00445098" w:rsidP="00445098">
      <w:pPr>
        <w:jc w:val="left"/>
      </w:pPr>
    </w:p>
    <w:p w:rsidR="003351F6" w:rsidRDefault="00BA56E0" w:rsidP="00445098">
      <w:pPr>
        <w:jc w:val="left"/>
      </w:pPr>
      <w:r>
        <w:t xml:space="preserve"> </w:t>
      </w:r>
      <w:r w:rsidR="00C57993">
        <w:rPr>
          <w:noProof/>
          <w:lang w:eastAsia="cs-CZ"/>
        </w:rPr>
        <w:drawing>
          <wp:inline distT="0" distB="0" distL="0" distR="0" wp14:anchorId="15D2D453" wp14:editId="22E70446">
            <wp:extent cx="4609524" cy="3790476"/>
            <wp:effectExtent l="19050" t="19050" r="19685" b="1968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37904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445098">
      <w:pPr>
        <w:jc w:val="left"/>
      </w:pPr>
      <w:r>
        <w:t xml:space="preserve">Věcné položky po zaúčtování. Z tohoto okna </w:t>
      </w:r>
      <w:r w:rsidR="00690EC6">
        <w:t xml:space="preserve">je možné se </w:t>
      </w:r>
      <w:r>
        <w:t>z čísl</w:t>
      </w:r>
      <w:r w:rsidR="00690EC6">
        <w:t>a</w:t>
      </w:r>
      <w:r>
        <w:t xml:space="preserve"> pol</w:t>
      </w:r>
      <w:r w:rsidR="00690EC6">
        <w:t xml:space="preserve">e obsahující číslo účtu </w:t>
      </w:r>
      <w:r>
        <w:t xml:space="preserve"> dostat </w:t>
      </w:r>
      <w:r w:rsidR="009C4EEC">
        <w:t xml:space="preserve">s </w:t>
      </w:r>
      <w:r>
        <w:t> pomocí Myši do seznamu účtů</w:t>
      </w:r>
      <w:r w:rsidR="009C4EEC">
        <w:t xml:space="preserve">. </w:t>
      </w:r>
    </w:p>
    <w:p w:rsidR="00BA56E0" w:rsidRDefault="00BA56E0" w:rsidP="00445098">
      <w:pPr>
        <w:jc w:val="left"/>
      </w:pPr>
    </w:p>
    <w:p w:rsidR="00BA56E0" w:rsidRDefault="00C57993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0D8B9A6F" wp14:editId="3634FFF7">
            <wp:extent cx="5751332" cy="1619250"/>
            <wp:effectExtent l="19050" t="19050" r="20955" b="1905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6217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BA56E0">
      <w:pPr>
        <w:pStyle w:val="Odstavecseseznamem"/>
        <w:numPr>
          <w:ilvl w:val="0"/>
          <w:numId w:val="8"/>
        </w:numPr>
        <w:jc w:val="left"/>
      </w:pPr>
      <w:r>
        <w:t xml:space="preserve">Obdobně si najdete Zboží (s pomocí vyhledávacího okna), vyberete nakupované Zboží </w:t>
      </w:r>
      <w:r w:rsidR="00690EC6">
        <w:t xml:space="preserve">s číslem </w:t>
      </w:r>
      <w:r>
        <w:t xml:space="preserve">1936-S a </w:t>
      </w:r>
      <w:r w:rsidR="009C4EEC">
        <w:t xml:space="preserve">odtud s pomocí </w:t>
      </w:r>
      <w:r w:rsidRPr="009C4EEC">
        <w:rPr>
          <w:b/>
        </w:rPr>
        <w:t>Ctrl-F7</w:t>
      </w:r>
      <w:r w:rsidR="009C4EEC">
        <w:t xml:space="preserve"> zobrazíte položky</w:t>
      </w:r>
      <w:r>
        <w:t>. A vidíme, že se náš sklad</w:t>
      </w:r>
      <w:r w:rsidR="00C57993">
        <w:t xml:space="preserve"> snížil o dvě prodaná </w:t>
      </w:r>
      <w:r>
        <w:t>křesl</w:t>
      </w:r>
      <w:r w:rsidR="00C57993">
        <w:t>a</w:t>
      </w:r>
      <w:r>
        <w:t xml:space="preserve">. </w:t>
      </w:r>
    </w:p>
    <w:p w:rsidR="003351F6" w:rsidRDefault="003351F6" w:rsidP="00445098">
      <w:pPr>
        <w:jc w:val="left"/>
      </w:pPr>
    </w:p>
    <w:p w:rsidR="00445098" w:rsidRDefault="00C57993" w:rsidP="00445098">
      <w:pPr>
        <w:jc w:val="left"/>
      </w:pPr>
      <w:r>
        <w:rPr>
          <w:noProof/>
          <w:lang w:eastAsia="cs-CZ"/>
        </w:rPr>
        <w:drawing>
          <wp:inline distT="0" distB="0" distL="0" distR="0" wp14:anchorId="63E4A2EB" wp14:editId="4969B1C9">
            <wp:extent cx="5760085" cy="932049"/>
            <wp:effectExtent l="19050" t="19050" r="12065" b="2095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9320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A56E0" w:rsidRDefault="00BA56E0" w:rsidP="00445098">
      <w:pPr>
        <w:jc w:val="left"/>
      </w:pPr>
    </w:p>
    <w:p w:rsidR="00BA56E0" w:rsidRDefault="00BA56E0" w:rsidP="00BA56E0">
      <w:pPr>
        <w:pStyle w:val="Odstavecseseznamem"/>
        <w:numPr>
          <w:ilvl w:val="0"/>
          <w:numId w:val="8"/>
        </w:numPr>
        <w:jc w:val="left"/>
      </w:pPr>
      <w:r>
        <w:lastRenderedPageBreak/>
        <w:t>Další možný způsob dohledání impaktů je tento:</w:t>
      </w:r>
      <w:r w:rsidR="009C4EEC">
        <w:t xml:space="preserve"> </w:t>
      </w:r>
      <w:r>
        <w:t>Oblas</w:t>
      </w:r>
      <w:r w:rsidR="00F971F0">
        <w:t>t</w:t>
      </w:r>
      <w:r>
        <w:t>i-&gt;Finance-&gt;Archiv-&gt;Histo</w:t>
      </w:r>
      <w:r w:rsidR="00F971F0">
        <w:t>r</w:t>
      </w:r>
      <w:r>
        <w:t>ie-&gt;Finanční žurnály a zde s posuňte na poslední řádek</w:t>
      </w:r>
      <w:r w:rsidR="00F971F0">
        <w:t xml:space="preserve"> žurnálu</w:t>
      </w:r>
      <w:r>
        <w:t>, kde je z </w:t>
      </w:r>
      <w:r w:rsidRPr="009C4EEC">
        <w:rPr>
          <w:b/>
        </w:rPr>
        <w:t>Kód</w:t>
      </w:r>
      <w:r w:rsidR="00690EC6" w:rsidRPr="009C4EEC">
        <w:rPr>
          <w:b/>
        </w:rPr>
        <w:t>u</w:t>
      </w:r>
      <w:r w:rsidRPr="009C4EEC">
        <w:rPr>
          <w:b/>
        </w:rPr>
        <w:t xml:space="preserve"> původu</w:t>
      </w:r>
      <w:r>
        <w:t xml:space="preserve">  </w:t>
      </w:r>
      <w:r w:rsidR="00F971F0">
        <w:t xml:space="preserve">jasné, </w:t>
      </w:r>
      <w:r>
        <w:t xml:space="preserve">že šlo </w:t>
      </w:r>
      <w:r w:rsidR="00C57993">
        <w:t xml:space="preserve"> Prodej .</w:t>
      </w:r>
      <w:r w:rsidR="00F971F0">
        <w:t xml:space="preserve"> </w:t>
      </w:r>
      <w:r>
        <w:t xml:space="preserve"> A odtud pak najdete příslušné položky (transakce) s pomocí </w:t>
      </w:r>
      <w:r w:rsidR="00F971F0">
        <w:t xml:space="preserve"> </w:t>
      </w:r>
      <w:r>
        <w:t>ikon v pravém horním rohu s volbou Domovská stránka</w:t>
      </w:r>
      <w:r w:rsidR="00F971F0">
        <w:t>.</w:t>
      </w:r>
      <w:r>
        <w:t xml:space="preserve"> </w:t>
      </w:r>
    </w:p>
    <w:p w:rsidR="00BA56E0" w:rsidRDefault="00BA56E0" w:rsidP="00BA56E0">
      <w:pPr>
        <w:jc w:val="left"/>
      </w:pPr>
    </w:p>
    <w:p w:rsidR="00F971F0" w:rsidRDefault="00F971F0" w:rsidP="00BA56E0">
      <w:pPr>
        <w:jc w:val="left"/>
      </w:pPr>
    </w:p>
    <w:p w:rsidR="00C57993" w:rsidRDefault="00C57993" w:rsidP="00BA56E0">
      <w:pPr>
        <w:jc w:val="left"/>
      </w:pPr>
      <w:r>
        <w:rPr>
          <w:noProof/>
          <w:lang w:eastAsia="cs-CZ"/>
        </w:rPr>
        <w:drawing>
          <wp:inline distT="0" distB="0" distL="0" distR="0" wp14:anchorId="5286CA8C" wp14:editId="35EF31FD">
            <wp:extent cx="5760085" cy="1238853"/>
            <wp:effectExtent l="19050" t="19050" r="12065" b="1905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2388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57993" w:rsidRDefault="00C57993" w:rsidP="00BA56E0">
      <w:pPr>
        <w:jc w:val="left"/>
      </w:pPr>
    </w:p>
    <w:p w:rsidR="00C57993" w:rsidRDefault="00C57993" w:rsidP="00BA56E0">
      <w:pPr>
        <w:jc w:val="left"/>
      </w:pPr>
    </w:p>
    <w:p w:rsidR="00C57993" w:rsidRDefault="00C57993" w:rsidP="00BA56E0">
      <w:pPr>
        <w:jc w:val="left"/>
      </w:pPr>
      <w:r>
        <w:t xml:space="preserve">Na Domovské stránce po kliknutí </w:t>
      </w:r>
      <w:r w:rsidRPr="00BD169F">
        <w:rPr>
          <w:b/>
        </w:rPr>
        <w:t>Rozbal</w:t>
      </w:r>
      <w:r w:rsidR="00BD169F">
        <w:rPr>
          <w:b/>
        </w:rPr>
        <w:t>it</w:t>
      </w:r>
      <w:r w:rsidRPr="00BD169F">
        <w:rPr>
          <w:b/>
        </w:rPr>
        <w:t xml:space="preserve"> pás karet</w:t>
      </w:r>
      <w:r>
        <w:t xml:space="preserve"> a uvidíte tyto ikony </w:t>
      </w:r>
    </w:p>
    <w:p w:rsidR="00C57993" w:rsidRDefault="00C57993" w:rsidP="00BA56E0">
      <w:pPr>
        <w:jc w:val="left"/>
      </w:pPr>
    </w:p>
    <w:p w:rsidR="00BA56E0" w:rsidRDefault="00C57993" w:rsidP="00BA56E0">
      <w:pPr>
        <w:jc w:val="left"/>
      </w:pPr>
      <w:r>
        <w:rPr>
          <w:noProof/>
          <w:lang w:eastAsia="cs-CZ"/>
        </w:rPr>
        <w:drawing>
          <wp:inline distT="0" distB="0" distL="0" distR="0" wp14:anchorId="691D966F" wp14:editId="2F20FDB0">
            <wp:extent cx="3990476" cy="1133333"/>
            <wp:effectExtent l="19050" t="19050" r="10160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90476" cy="11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A56E0">
        <w:t xml:space="preserve">  </w:t>
      </w:r>
      <w:r w:rsidR="00BA56E0">
        <w:tab/>
      </w:r>
      <w:r>
        <w:t xml:space="preserve"> </w:t>
      </w:r>
    </w:p>
    <w:p w:rsidR="00C57993" w:rsidRDefault="00C57993" w:rsidP="00BA56E0">
      <w:pPr>
        <w:jc w:val="left"/>
      </w:pPr>
    </w:p>
    <w:p w:rsidR="00C57993" w:rsidRDefault="00C57993" w:rsidP="00BA56E0">
      <w:pPr>
        <w:jc w:val="left"/>
      </w:pPr>
      <w:r>
        <w:t>a odtud dostane</w:t>
      </w:r>
      <w:r w:rsidR="00C439CF">
        <w:t>m</w:t>
      </w:r>
      <w:r>
        <w:t xml:space="preserve">e jak Věcné položky (viz </w:t>
      </w:r>
      <w:r w:rsidR="00C439CF">
        <w:t>jejich zobrazení na minulé stránce)  nebo</w:t>
      </w:r>
      <w:r w:rsidR="00BD169F">
        <w:t xml:space="preserve"> P</w:t>
      </w:r>
      <w:r w:rsidR="00C439CF">
        <w:t xml:space="preserve">oložky Zákazníka. </w:t>
      </w:r>
    </w:p>
    <w:p w:rsidR="00C439CF" w:rsidRDefault="00C439CF" w:rsidP="00BA56E0">
      <w:pPr>
        <w:jc w:val="left"/>
      </w:pPr>
      <w:bookmarkStart w:id="0" w:name="_GoBack"/>
      <w:bookmarkEnd w:id="0"/>
    </w:p>
    <w:p w:rsidR="00C439CF" w:rsidRDefault="00C439CF" w:rsidP="00BA56E0">
      <w:pPr>
        <w:jc w:val="left"/>
      </w:pPr>
    </w:p>
    <w:p w:rsidR="00C439CF" w:rsidRDefault="00C439CF" w:rsidP="00BA56E0">
      <w:pPr>
        <w:jc w:val="left"/>
      </w:pPr>
      <w:r>
        <w:rPr>
          <w:noProof/>
          <w:lang w:eastAsia="cs-CZ"/>
        </w:rPr>
        <w:drawing>
          <wp:inline distT="0" distB="0" distL="0" distR="0" wp14:anchorId="17D2DEEC" wp14:editId="392C5DDE">
            <wp:extent cx="5750846" cy="1057275"/>
            <wp:effectExtent l="19050" t="19050" r="21590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0589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C439CF" w:rsidSect="008000B7">
      <w:footerReference w:type="default" r:id="rId24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3393" w:rsidRDefault="009A3393" w:rsidP="00894429">
      <w:r>
        <w:separator/>
      </w:r>
    </w:p>
  </w:endnote>
  <w:endnote w:type="continuationSeparator" w:id="0">
    <w:p w:rsidR="009A3393" w:rsidRDefault="009A3393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169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3393" w:rsidRDefault="009A3393" w:rsidP="00894429">
      <w:r>
        <w:separator/>
      </w:r>
    </w:p>
  </w:footnote>
  <w:footnote w:type="continuationSeparator" w:id="0">
    <w:p w:rsidR="009A3393" w:rsidRDefault="009A3393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wFADnM5RstAAAA"/>
  </w:docVars>
  <w:rsids>
    <w:rsidRoot w:val="00810829"/>
    <w:rsid w:val="00010C08"/>
    <w:rsid w:val="000121C7"/>
    <w:rsid w:val="00023DE3"/>
    <w:rsid w:val="0004188F"/>
    <w:rsid w:val="000A14A7"/>
    <w:rsid w:val="000C12DD"/>
    <w:rsid w:val="000E1DB8"/>
    <w:rsid w:val="00133D05"/>
    <w:rsid w:val="00165E0E"/>
    <w:rsid w:val="001B58FA"/>
    <w:rsid w:val="002A0A0A"/>
    <w:rsid w:val="002D3FD2"/>
    <w:rsid w:val="00311531"/>
    <w:rsid w:val="003201BA"/>
    <w:rsid w:val="0032560D"/>
    <w:rsid w:val="003351F6"/>
    <w:rsid w:val="00372A77"/>
    <w:rsid w:val="003B0683"/>
    <w:rsid w:val="003B43AF"/>
    <w:rsid w:val="003C4D66"/>
    <w:rsid w:val="00411947"/>
    <w:rsid w:val="00422ED0"/>
    <w:rsid w:val="00444B97"/>
    <w:rsid w:val="00445098"/>
    <w:rsid w:val="00464F1D"/>
    <w:rsid w:val="00476438"/>
    <w:rsid w:val="004D2AE0"/>
    <w:rsid w:val="004D3B9C"/>
    <w:rsid w:val="004E12AB"/>
    <w:rsid w:val="004F409A"/>
    <w:rsid w:val="00506725"/>
    <w:rsid w:val="00517875"/>
    <w:rsid w:val="005509EB"/>
    <w:rsid w:val="00555D3C"/>
    <w:rsid w:val="005637A0"/>
    <w:rsid w:val="00620D6A"/>
    <w:rsid w:val="006532F3"/>
    <w:rsid w:val="00690EC6"/>
    <w:rsid w:val="006E4A9F"/>
    <w:rsid w:val="006F2EA0"/>
    <w:rsid w:val="0072451F"/>
    <w:rsid w:val="0078286F"/>
    <w:rsid w:val="007A3555"/>
    <w:rsid w:val="007B6D9D"/>
    <w:rsid w:val="007C0782"/>
    <w:rsid w:val="007E48C7"/>
    <w:rsid w:val="008000B7"/>
    <w:rsid w:val="00810829"/>
    <w:rsid w:val="0081775A"/>
    <w:rsid w:val="00827F3D"/>
    <w:rsid w:val="00842EC3"/>
    <w:rsid w:val="00843F88"/>
    <w:rsid w:val="00862193"/>
    <w:rsid w:val="00894429"/>
    <w:rsid w:val="008B6A24"/>
    <w:rsid w:val="008D184C"/>
    <w:rsid w:val="008F62C8"/>
    <w:rsid w:val="00946848"/>
    <w:rsid w:val="0096133E"/>
    <w:rsid w:val="009800F5"/>
    <w:rsid w:val="00986673"/>
    <w:rsid w:val="00996DB2"/>
    <w:rsid w:val="009A3393"/>
    <w:rsid w:val="009A33FB"/>
    <w:rsid w:val="009C4EEC"/>
    <w:rsid w:val="009D56E5"/>
    <w:rsid w:val="009E065B"/>
    <w:rsid w:val="009F6A8C"/>
    <w:rsid w:val="00A54F46"/>
    <w:rsid w:val="00A806A7"/>
    <w:rsid w:val="00A94904"/>
    <w:rsid w:val="00AA01E9"/>
    <w:rsid w:val="00AE13B6"/>
    <w:rsid w:val="00B17CB4"/>
    <w:rsid w:val="00B309AE"/>
    <w:rsid w:val="00B527B4"/>
    <w:rsid w:val="00BA56E0"/>
    <w:rsid w:val="00BC320A"/>
    <w:rsid w:val="00BD169F"/>
    <w:rsid w:val="00BE4DF9"/>
    <w:rsid w:val="00BF4C7E"/>
    <w:rsid w:val="00C15A62"/>
    <w:rsid w:val="00C439CF"/>
    <w:rsid w:val="00C478CB"/>
    <w:rsid w:val="00C57993"/>
    <w:rsid w:val="00C6277F"/>
    <w:rsid w:val="00C67E09"/>
    <w:rsid w:val="00CA3BBD"/>
    <w:rsid w:val="00CD3EE7"/>
    <w:rsid w:val="00CD4AB0"/>
    <w:rsid w:val="00CE3FD7"/>
    <w:rsid w:val="00D33FE6"/>
    <w:rsid w:val="00D4382D"/>
    <w:rsid w:val="00D51709"/>
    <w:rsid w:val="00D56B23"/>
    <w:rsid w:val="00DB307E"/>
    <w:rsid w:val="00E1248A"/>
    <w:rsid w:val="00E305DF"/>
    <w:rsid w:val="00E31FD3"/>
    <w:rsid w:val="00EC4DF9"/>
    <w:rsid w:val="00EC785F"/>
    <w:rsid w:val="00ED4089"/>
    <w:rsid w:val="00EF2877"/>
    <w:rsid w:val="00F14F05"/>
    <w:rsid w:val="00F41C21"/>
    <w:rsid w:val="00F70DD0"/>
    <w:rsid w:val="00F857FB"/>
    <w:rsid w:val="00F971F0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40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5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5</cp:revision>
  <dcterms:created xsi:type="dcterms:W3CDTF">2019-02-18T09:23:00Z</dcterms:created>
  <dcterms:modified xsi:type="dcterms:W3CDTF">2019-02-18T10:17:00Z</dcterms:modified>
</cp:coreProperties>
</file>